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8</w:t>
      </w:r>
      <w:r w:rsidR="00395F5D" w:rsidRPr="00541B6A">
        <w:rPr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541B6A">
        <w:rPr>
          <w:bCs/>
          <w:sz w:val="20"/>
          <w:szCs w:val="20"/>
          <w:u w:val="thick"/>
          <w:lang w:eastAsia="zh-CN"/>
        </w:rPr>
        <w:t>2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6D6606">
        <w:rPr>
          <w:bCs/>
          <w:sz w:val="20"/>
          <w:szCs w:val="20"/>
          <w:u w:val="thick"/>
          <w:lang w:eastAsia="zh-CN"/>
        </w:rPr>
        <w:t>86.</w:t>
      </w:r>
      <w:r w:rsidR="00383C67" w:rsidRPr="006D6606">
        <w:rPr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6D6606">
        <w:rPr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8525D">
        <w:rPr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8525D">
        <w:rPr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79D2931C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>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20.09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78898AA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search</w:t>
      </w:r>
      <w:r w:rsidR="006C10E9">
        <w:rPr>
          <w:rStyle w:val="NormalBold"/>
          <w:b w:val="0"/>
          <w:sz w:val="20"/>
          <w:szCs w:val="20"/>
          <w:lang w:eastAsia="zh-CN"/>
        </w:rPr>
        <w:t>es</w:t>
      </w:r>
      <w:proofErr w:type="gramEnd"/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>4 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>8 patents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09193AFC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d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097084D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</w:t>
      </w:r>
      <w:r w:rsidR="00F1115E">
        <w:rPr>
          <w:rStyle w:val="NormalBold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11 – 2020.03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explicit semantic alignment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</w:t>
      </w:r>
      <w:r w:rsidRPr="006732C6">
        <w:rPr>
          <w:bCs/>
          <w:sz w:val="20"/>
          <w:szCs w:val="20"/>
          <w:u w:val="thick"/>
          <w:lang w:eastAsia="zh-CN"/>
        </w:rPr>
        <w:t>1~6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2339103F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C06654" w:rsidRPr="006732C6">
        <w:rPr>
          <w:bCs/>
          <w:sz w:val="20"/>
          <w:szCs w:val="20"/>
          <w:u w:val="thick"/>
          <w:lang w:eastAsia="zh-CN"/>
        </w:rPr>
        <w:t>post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proofErr w:type="spellStart"/>
      <w:r w:rsidRPr="006732C6">
        <w:rPr>
          <w:bCs/>
          <w:sz w:val="20"/>
          <w:szCs w:val="20"/>
          <w:u w:val="thick"/>
          <w:lang w:eastAsia="zh-CN"/>
        </w:rPr>
        <w:t>PyTorch</w:t>
      </w:r>
      <w:proofErr w:type="spellEnd"/>
      <w:r w:rsidRPr="006732C6">
        <w:rPr>
          <w:bCs/>
          <w:sz w:val="20"/>
          <w:szCs w:val="20"/>
          <w:u w:val="thick"/>
          <w:lang w:eastAsia="zh-CN"/>
        </w:rPr>
        <w:t xml:space="preserve"> framework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07 – 2019.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580BBD0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3476">
        <w:rPr>
          <w:bCs/>
          <w:sz w:val="20"/>
          <w:szCs w:val="20"/>
          <w:lang w:eastAsia="zh-CN"/>
        </w:rPr>
        <w:t xml:space="preserve">a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6A97E6ED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20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  <w:t>2018.03 – 2018.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2270C865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 xml:space="preserve">detect </w:t>
      </w:r>
      <w:r w:rsidR="009D3356" w:rsidRPr="00432CE7">
        <w:rPr>
          <w:sz w:val="20"/>
          <w:szCs w:val="20"/>
          <w:u w:val="thick"/>
          <w:lang w:eastAsia="zh-CN"/>
        </w:rPr>
        <w:t xml:space="preserve">the </w:t>
      </w:r>
      <w:r w:rsidRPr="00432CE7">
        <w:rPr>
          <w:sz w:val="20"/>
          <w:szCs w:val="20"/>
          <w:u w:val="thick"/>
          <w:lang w:eastAsia="zh-CN"/>
        </w:rPr>
        <w:t>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nage data using SQLite3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EE0B221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”, Journal of Integration Technology, 2020, 9(6): pp 71-83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>: 10.12146/j.issn.2095-3135.20200901001</w:t>
      </w:r>
    </w:p>
    <w:p w14:paraId="1CFD4150" w14:textId="230F8810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 xml:space="preserve">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 w:rsidRPr="00DC6AD8">
          <w:rPr>
            <w:rStyle w:val="Hyperlink"/>
            <w:color w:val="auto"/>
            <w:u w:val="none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3EBB68AF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</w:t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)</w:t>
      </w:r>
    </w:p>
    <w:p w14:paraId="2E15325F" w14:textId="03C21C7C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CD575A">
        <w:rPr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>Under review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573921FC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F4676D">
        <w:rPr>
          <w:sz w:val="20"/>
          <w:szCs w:val="20"/>
          <w:lang w:eastAsia="zh-CN"/>
        </w:rPr>
        <w:t>)</w:t>
      </w:r>
    </w:p>
    <w:p w14:paraId="06C0449F" w14:textId="0DC65C16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202011384022.4)</w:t>
      </w:r>
    </w:p>
    <w:p w14:paraId="4D3540B0" w14:textId="15F447F8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03845.7)</w:t>
      </w:r>
    </w:p>
    <w:p w14:paraId="1C22A994" w14:textId="55927230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202011433146.7)</w:t>
      </w:r>
    </w:p>
    <w:p w14:paraId="4E04423D" w14:textId="42ECBB1E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8337.2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5327.3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 xml:space="preserve">ting speaker </w:t>
      </w:r>
      <w:proofErr w:type="spellStart"/>
      <w:r w:rsidRPr="0054089A">
        <w:rPr>
          <w:sz w:val="20"/>
          <w:szCs w:val="20"/>
          <w:u w:val="thick"/>
          <w:lang w:eastAsia="zh-CN"/>
        </w:rPr>
        <w:t>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309893BE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</w:t>
      </w:r>
      <w:r w:rsidR="00E020F1">
        <w:rPr>
          <w:sz w:val="20"/>
          <w:szCs w:val="20"/>
          <w:lang w:eastAsia="zh-CN"/>
        </w:rPr>
        <w:t>0</w:t>
      </w:r>
      <w:r w:rsidR="001D0822" w:rsidRPr="00204148">
        <w:rPr>
          <w:sz w:val="20"/>
          <w:szCs w:val="20"/>
          <w:lang w:eastAsia="zh-CN"/>
        </w:rPr>
        <w:t>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300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5181BF3B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69670251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>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54089A">
        <w:rPr>
          <w:rStyle w:val="NormalBold"/>
          <w:b w:val="0"/>
          <w:sz w:val="20"/>
          <w:szCs w:val="20"/>
          <w:u w:val="thick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204148">
        <w:rPr>
          <w:rStyle w:val="NormalBold"/>
          <w:b w:val="0"/>
          <w:sz w:val="20"/>
          <w:szCs w:val="20"/>
          <w:lang w:eastAsia="zh-CN"/>
        </w:rPr>
        <w:t>6.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6EE742CB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CET4 overall 665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 xml:space="preserve">full mark in </w:t>
      </w:r>
      <w:proofErr w:type="gramStart"/>
      <w:r w:rsidRPr="0054089A">
        <w:rPr>
          <w:rStyle w:val="NormalBold"/>
          <w:b w:val="0"/>
          <w:sz w:val="20"/>
          <w:szCs w:val="20"/>
          <w:u w:val="thick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50604" w14:textId="77777777" w:rsidR="00BA6076" w:rsidRDefault="00BA6076" w:rsidP="00950AB5">
      <w:pPr>
        <w:spacing w:before="0" w:after="0"/>
      </w:pPr>
      <w:r>
        <w:separator/>
      </w:r>
    </w:p>
  </w:endnote>
  <w:endnote w:type="continuationSeparator" w:id="0">
    <w:p w14:paraId="4A62D271" w14:textId="77777777" w:rsidR="00BA6076" w:rsidRDefault="00BA6076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B6C193" w14:textId="77777777" w:rsidR="00BA6076" w:rsidRDefault="00BA6076" w:rsidP="00950AB5">
      <w:pPr>
        <w:spacing w:before="0" w:after="0"/>
      </w:pPr>
      <w:r>
        <w:separator/>
      </w:r>
    </w:p>
  </w:footnote>
  <w:footnote w:type="continuationSeparator" w:id="0">
    <w:p w14:paraId="72950600" w14:textId="77777777" w:rsidR="00BA6076" w:rsidRDefault="00BA6076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602A53ED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PDWgDVjnen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6E24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0256"/>
    <w:rsid w:val="000E03E3"/>
    <w:rsid w:val="000E22BF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E2D24"/>
    <w:rsid w:val="001E460E"/>
    <w:rsid w:val="001E4E57"/>
    <w:rsid w:val="001E5E0C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202AD"/>
    <w:rsid w:val="0022120C"/>
    <w:rsid w:val="0022121B"/>
    <w:rsid w:val="00222102"/>
    <w:rsid w:val="002244BA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5560"/>
    <w:rsid w:val="002A7E3B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105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2F94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3D14"/>
    <w:rsid w:val="00464206"/>
    <w:rsid w:val="00465119"/>
    <w:rsid w:val="00465876"/>
    <w:rsid w:val="00466045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00EF"/>
    <w:rsid w:val="004B2229"/>
    <w:rsid w:val="004B3F27"/>
    <w:rsid w:val="004B42FC"/>
    <w:rsid w:val="004B4F2A"/>
    <w:rsid w:val="004C1398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2A1F"/>
    <w:rsid w:val="005030BE"/>
    <w:rsid w:val="00507911"/>
    <w:rsid w:val="00510E8C"/>
    <w:rsid w:val="00512BC9"/>
    <w:rsid w:val="00513B9B"/>
    <w:rsid w:val="00520578"/>
    <w:rsid w:val="005206DE"/>
    <w:rsid w:val="00521748"/>
    <w:rsid w:val="00522918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0D0"/>
    <w:rsid w:val="005F54CB"/>
    <w:rsid w:val="005F71F0"/>
    <w:rsid w:val="005F7387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32C6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34E6"/>
    <w:rsid w:val="008C4FF5"/>
    <w:rsid w:val="008C5AA9"/>
    <w:rsid w:val="008C6FDA"/>
    <w:rsid w:val="008D1AEA"/>
    <w:rsid w:val="008D1CBA"/>
    <w:rsid w:val="008D2BAF"/>
    <w:rsid w:val="008D6EF7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056A"/>
    <w:rsid w:val="009D279D"/>
    <w:rsid w:val="009D3356"/>
    <w:rsid w:val="009D462D"/>
    <w:rsid w:val="009D4C80"/>
    <w:rsid w:val="009D5897"/>
    <w:rsid w:val="009D6C2A"/>
    <w:rsid w:val="009E0BAB"/>
    <w:rsid w:val="009E0F95"/>
    <w:rsid w:val="009E3AAD"/>
    <w:rsid w:val="009F089A"/>
    <w:rsid w:val="009F0E56"/>
    <w:rsid w:val="009F260D"/>
    <w:rsid w:val="009F277C"/>
    <w:rsid w:val="009F2D25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0303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B79A0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5F8D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472BC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7476"/>
    <w:rsid w:val="00C17506"/>
    <w:rsid w:val="00C17555"/>
    <w:rsid w:val="00C22C6F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2D7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EAD"/>
    <w:rsid w:val="00DC6AD8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7975"/>
    <w:rsid w:val="00E00AE4"/>
    <w:rsid w:val="00E00B2F"/>
    <w:rsid w:val="00E020F1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706CE"/>
    <w:rsid w:val="00E716C6"/>
    <w:rsid w:val="00E72C35"/>
    <w:rsid w:val="00E73CB1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60B2"/>
    <w:rsid w:val="00FD62BE"/>
    <w:rsid w:val="00FD7DED"/>
    <w:rsid w:val="00FE4535"/>
    <w:rsid w:val="00FF14AA"/>
    <w:rsid w:val="00FF4783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6</TotalTime>
  <Pages>3</Pages>
  <Words>1374</Words>
  <Characters>9017</Characters>
  <Application>Microsoft Office Word</Application>
  <DocSecurity>0</DocSecurity>
  <Lines>152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026</cp:revision>
  <cp:lastPrinted>2019-11-28T06:31:00Z</cp:lastPrinted>
  <dcterms:created xsi:type="dcterms:W3CDTF">2018-09-04T11:52:00Z</dcterms:created>
  <dcterms:modified xsi:type="dcterms:W3CDTF">2020-12-22T05:21:00Z</dcterms:modified>
</cp:coreProperties>
</file>